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6</w:t>
      </w:r>
      <w:r>
        <w:t xml:space="preserve"> </w:t>
      </w:r>
      <w:r>
        <w:t xml:space="preserve">พ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อยากให้เกิดการป้องกัน ถ้าเราฉีดวัคซีนเราก็จะกลับมาใช้ชีวิตปกติกัน เป็นแบบนี้ไม่ใช่ว่าเขาต้องการเงินอย่างเดียว ไปฉีดให้กับชาวบ้าน นะครับ มีอย่างอื่นเพิ่มเติมอีกไหมครับ อาจารย์ ที่เกี่ยวข้องกับพี่น้องประชาชนเมื่อวานนี้ครับ นอกจากการเยียวยา วัคซีนแล้วก็อยากให้ไปลงทะเบียนฉีดวัคซีนด้วยค่ะ ซึ่งตอนนี้ตัวเลขมันก็ยังไม่สู่</w:t>
      </w:r>
      <w:r>
        <w:t xml:space="preserve"> </w:t>
      </w:r>
      <w:r>
        <w:t xml:space="preserve">ตามเป้าหมาย แต่ว่าก็อยากจะขอเรียนว่ารัฐบาลดูแล คนหมดเลย คนที่เป็นกลุ่มเสี่ยงการรักษาฟรีหมด รักษาก็ฟรี ถ้าเกิดไปฉีดแล้วก็มีเงินดูแลรักษาให้จากประกันสังคมน่ะนะคะ การฉีดวัคซีนตรงนี้น่ะค่ะ // ครับ เอาล่ะครับ อาจารย์ครับ ขอบพระคุณนะครับ สวัสดีค่ะ // ครับ สวัสดีครับ ในสิ่งที่นายกแถลงเมื่อวาน</w:t>
      </w:r>
      <w:r>
        <w:t xml:space="preserve"> </w:t>
      </w:r>
      <w:r>
        <w:t xml:space="preserve">ได้นะ // ยิ่งใช้ยิ่งได้ โครงการ // โครงการใหม่ // คนละครึ่งนี่ คือ เรารักกันเราชนะอะไระพวกนี้ เราได้อัตโนมัติเลย ไม่ต้องไปกดรับสิทธิ์แล้วก็คนละครึ่งนี่ผมคุยกับท่านเลขาฯ ท่านโฆษกกระทรวงการคลังเมื่อเช้านี่ ว่าตกลงนี่คนละครึ่งนี่อย่างไร ก็อย่างที่ผมพูดเมื่อสักครู่ คนละครึ่งคน 15 ล้านไม่ต้องลงทะเบียน แค่รับสิทธิ์ มีปุ่มรับสิทธิ์ ก็เหมือนเดิมแล้วก็มาเติมอีก 500 แล้วก็ได้รับอีก 2,500 ถูกไหม เฟต 1 เราถูกไหม นั่นล่ะกดรับสิทธิ์ เขาก็จะให้กดรับสิทธิสำหรับคนที่เคยได้แล้ว แล้วก็ไปต่อเลย ไม่ต้องไปทำอะไรยุ่งยาก ส่วนอีก 16 ล้านที่เหลือนี่เขาให้ลงทะเบียน ก็จะต้องมีคนมาเลือกอย่างใดอย่างหนึ่ง ให้เลือกอย่างใดอย่างหนึ่ง มันจะครอบคลุมอยู่แล้ว ฐานข้อมูลมีครบหมด เพราะมีการลงทะเบียน คนจะลงทะเบียนคนจน ซึ่ง</w:t>
      </w:r>
      <w:r>
        <w:t xml:space="preserve"> </w:t>
      </w:r>
      <w:r>
        <w:t xml:space="preserve">ด้วยโควิดนี่ยังลงไม่ได้ ผมก็เลยบอกไปยังกระทรวงการคลังเอาอย่างนี้สิครับ ท่านทำ 2 ทาง ตอนนี้เรามีคนถือบัตรสวัสดิการแห่งรัฐอยู่ 13,650,000</w:t>
      </w:r>
      <w:r>
        <w:t xml:space="preserve"> </w:t>
      </w:r>
      <w:r>
        <w:t xml:space="preserve">ครับผม // ตัวเลขที่นายกฯ พูดเมื่อวานนะ 13 ล้านคุณสมบัติคนจำนวนนี้อยู่มีฐานข้อมูล เขาบอกใช้รถฟอร์จูเนอร์ บัตรคนจน ที่เขาเห็นที่เชียงรายที่หลงเข้ามานี่นะ ให้ท่านตรวจสอบเลย ใช้อะไรก็ไปตรวจเลย ไปตรวจเลย ลงทะเบียนส่ง AI เข้าไปดูที่บ้านเลย มีรถไหม มีกี่คัน มีที่ดินไหม มีกี่ไร่ มีบ้านกี่หลัง เขาเช็กได้หมดเลย คุณจะรู้ 13 ล้าน 6 แสนจนจริงกี่คน ไม่จนกี่คน ท่านก็ทำตรงนี้ ตั้งรอไว้เลย ลงทะเบียนคนจนเสร็จ</w:t>
      </w:r>
      <w:r>
        <w:t xml:space="preserve"> </w:t>
      </w:r>
      <w:r>
        <w:t xml:space="preserve">ไอ้คนนี่กลับมายืนอีกปุ๊บ กลับไปได้เลย ต้องไม่ได้ คนที่จนอยู่ต้องได้ นี่จนอยู่แล้วเคยได้ ก็ได้ต่อไป แต่อย่าพอใจในความยากจนนะ ต้องทำให้เขาหายใจนะ // ต้องพัฒนาตัวเองเพิ่มเติมนะ เดี๋ยวไปติดตามแถลง ศบค. แล้วลาไปด้วยคลิปบุคลากรทางการแพทย์และอื่น ๆ วันนี้ผม</w:t>
      </w:r>
      <w:r>
        <w:t xml:space="preserve"> </w:t>
      </w:r>
      <w:r>
        <w:t xml:space="preserve">และทีมงานลาไปก่อน สวัสดีครับ // การระบาดของโควิดครั้งนี้หนักหนามากนะครับ ก็อยากเชิญชวนพี่น้องประชาชนทุกคนป้องกันตัวเองจากโควิดให้ดีที่สุด วิธีที่ดีที่สุดนั่นก็คือตัวเราเองครับ สวมแมสก์ตลอดเวลา ไปไหน ไม่ออกจากบ้านถ้าไม่จำเป็น อย่าออกไปที่ชุมชนที่สุ่มเสี่ยงนะครับ ขณะนี้แพทย์ พยาบาลแล้วก็บุคลากรทางการแพทย์ทุกคนเหนื่อยมากนะครับ เหนื่อยมาเป็นปีแล้ว แล้วก็ขออวยพรให้พี่น้องปลอดภัยจาก</w:t>
      </w:r>
      <w:r>
        <w:t xml:space="preserve"> </w:t>
      </w:r>
      <w:r>
        <w:t xml:space="preserve">เชื้อโควิดนะครับ ขอให้ทุกคนโชคดีครับ // สวัสดีค่ะ กุ๊กกิ๊กนะคะ</w:t>
      </w:r>
      <w:r>
        <w:t xml:space="preserve"> </w:t>
      </w:r>
      <w:r>
        <w:t xml:space="preserve">โควิดรอบนี้เข้าขั้นวิกฤตแล้วจริง ๆ นะคะมาช่วยเหลือคุณหมอ พยาบาล แล้วก็บุคลากรทางการแพทย์</w:t>
      </w:r>
      <w:r>
        <w:t xml:space="preserve"> </w:t>
      </w:r>
      <w:r>
        <w:t xml:space="preserve">นะคะ ช่วยง่าย ๆ เลยค่ะ เริ่มจากที่ตัวเรานะคะ ใส่หน้ากากอนามัย ล้างมือบ่อย ๆ นะคะ แล้วก็เว้นระยะห่าง แล้วก็พยายามอย่าไปที่เสียงนะคะ เพียงเท่านี้เราก็เป็นส่วนหนึ่งในการช่วยเหลือคุณหมอ พยาบาล แล้วก็บุคลากรทางการแพทย์แล้วนะคะ มาค่ะ มาร่วมด้วยช่วยกั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  <w:r>
        <w:t xml:space="preserve"> </w:t>
      </w:r>
      <w:r>
        <w:t xml:space="preserve">ไวรัสเองนี่ น่ากลัวว่าตัววัคซีนเยอะมาก ตายจากวัคซีนยังไม่มีนะครับ ยืนยันว่าไม่มีการตายจากการฉีดวัคซีนโควิดในโลกนี้เลยนะครับ ความปลอดภัยตรงนี้ด้วยนะครับ คนที่แพ้อาหารทะเล พินิซิลีน ฉีดวัคซีนได้ไหม ไม่เป็นข้อห้ามเลยครับ หรือถ้าท่านตั้งครรภ์แล้ว เด็กจะกินนมแม่ได้ไหม ได้ครับ ไม่มีปัญหาเลย แล้วเขารักษาอยู่ เขาจะแข็งแรงและกลับมาเป็นปกติครับ ไม่ห้ามฉีด ระหว่างรอวัคซีนนี่ หรือระหว่างรอ หรือแม้กระทั่งฉีดวัคซีนไปแล้ว พฤติกรรมของท่านครับ ท่านต้องป้องกันตัวเองสูงสุด ท่านต้องไม่ไปรับเชื้อจากคนอื่น หากท่านได้รับเชื้อมาแล้ว ท่านต้องไม่เอาเชื้อไปแพร่ให้กับคนอื่นครับ</w:t>
      </w:r>
      <w:r>
        <w:t xml:space="preserve"> </w:t>
      </w:r>
      <w:r>
        <w:t xml:space="preserve">อีกทีหนึ่งครับ ว่าสิ่งที่ท่านจะปกป้องตนเอง สังคม ประเทศชาย และโลกใบนี้ได้ครับคิดไว้ก่อน เขาอาจจะติดเชื้อแบบไม่รู้ตัวก็ได้ อย่างน้อย 2 เมตร ทำให้ได้ ติดต่อกันได้ คือ มันต้องอยู่ใกล้กัน อันที่ 3 คือ ล้างมือบ่อย ๆ หรือใช้แอลกอฮอล์เจลล้างมือเพื่อจะช่วยฆ่าเชื้อ COVID-19 และช่วยให้ให้น้อยที่สุด เพื่อให้มันแพร่กระจายไปไม่ได้ สำคัญที่สุด ตอนนี้เรายังไม่มีที่ฉีดคนได้ทั้งโลกจริง ๆ การป้องกันตัวเอง โดยหลักสามัญนี้นะครับ จะช่วยให้ท่านรอดพ้นจากโควิดได้ครับ</w:t>
      </w:r>
    </w:p>
    <w:p>
      <w:pPr>
        <w:pStyle w:val="BodyText"/>
      </w:pPr>
      <w:r>
        <w:t xml:space="preserve">(คุณปวีณา) สวัสดีค่ะ ต้อนรับคุณผู้ชม ทุกท่านผู้ชมเข้าสู่การแถลงสถานการณ์ COVID-19จากที่ธรรมเนียบรัฐบาลนะคะ เมื่อสักครู่ที่คุณผู้ชมได้ติดตามไปของศาสตราจารย์คลินิกเกียรติคุณ ที่ปรึกษาคณะกรรมการCorona 204</w:t>
      </w:r>
      <w:r>
        <w:t xml:space="preserve"> </w:t>
      </w:r>
      <w:r>
        <w:t xml:space="preserve">นั้นเรียกว่าจะส่งผลดีมากกว่าเรื่องของผลข้างเคียงต่าง ๆ และที่สำคัญ นอกจากเรื่องของการฉีดวัคซีนแล้ว</w:t>
      </w:r>
      <w:r>
        <w:t xml:space="preserve"> </w:t>
      </w:r>
      <w:r>
        <w:t xml:space="preserve">การปฏิบัติตัวของทุกคน ทำให้เราห่างไกลจาก COVID-19 ได้ค่ะ ส่วนการแถลงของ ศบค. วันนี้นะคะ ติดตามค่ะ ไม่ว่าจะเป็นการประชุม คณะบูรณาการนะคะ ที่จะมาพูดคุยถึงสถานการณ์ ณ วันนี้ และมาตรการต่าง ๆ เพื่อเป็นการแก้ปัญหาโดยเฉพาะ การระบาดในพื้นที่กรุงเทพมหาคร วันนี้ก็ถือว่าเป็นประเด็นที่น่าติดตาม ติดตามรายละเอียดต่าง ๆ ค่ะ จากนายแพทย์ทวีศิลป์ วิษณุโยธิน โฆษก ศบค. เรียนเชิญคุณหมอค่ะ</w:t>
      </w:r>
    </w:p>
    <w:p>
      <w:pPr>
        <w:pStyle w:val="BodyText"/>
      </w:pPr>
      <w:r>
        <w:t xml:space="preserve">(นายแพทย์ทวีศิลป์) กราบสวัสดีพี่น้องประชาชนนะครับ อย่างที่ฟลุ๊กว่านะครับ ว่าวันนี้เป็นวันแรกที่มีการประชุมศูนย์บูรณาการแก้ไขสถานการณ์ COVID-19 ใน กทม. และปริมณฑลนะครับ ซึ่งทางท่านเลขา สปช. ท่านพลเอก</w:t>
      </w:r>
      <w:r>
        <w:t xml:space="preserve"> </w:t>
      </w:r>
      <w:r>
        <w:t xml:space="preserve">นาถวานิชย์ ซึ่งตอนนี้ก็ยังประชุมอยู่นะครับ เดี๋ยวผม… ตอนนี้ก็ยังประชุมนะครับ อย่างไรเดี๋ยวผมจะนำข้อสรุปในการประชุม ผสมผสานไปกับการรายงานในวันนี้ด้วยนะครับ เรื่องเบื้องต้นที่จะต้องแจ้งให้ทราบ ก็คือจะมีการบูรณาการการสื่อสารถึงประชาชน อันนี้เป็นข้อที่ 1 เลยนะครับ เพื่อให้ท่านผู้ชมได้ปรับเวลาสักนิดนะครับ ตั้งแต่วันนี้เป็นต้นไปนะครับ การแถลงข่าวนะครับ โดย ศบค. ที่ทำเนียบรัฐบาลจะปรับเวลาเป็น 12.30 น. จะเป็นช่วงเวลาที่มีการประชุม 3-4</w:t>
      </w:r>
      <w:r>
        <w:t xml:space="preserve"> </w:t>
      </w:r>
      <w:r>
        <w:t xml:space="preserve">การประชุมในตอนเช้านี่ให้เรียบร้อยนะครับ เพื่อให้ได้ทีมงานที่จะมีการสรุปการประชุมนะครับ ได้เพียงพอและทันเวลา ที่จะนำสถานการณ์ และข้อสรุปจากการประชุมมารายงานพี่น้องประชาชนสัก</w:t>
      </w:r>
      <w:r>
        <w:t xml:space="preserve"> </w:t>
      </w:r>
      <w:r>
        <w:t xml:space="preserve">ครึ่งชั่วโมง หลังจากนั้นรายงานในภาคภาษาอังกฤษ โดยทางท่านรองอธิบดี และ ผอ. หมู มาในช่วงสักประมาณ 13.00 น. แล้วก็ต่อเนื่องด้วยประมาณสัก 13.15 น.</w:t>
      </w:r>
      <w:r>
        <w:t xml:space="preserve"> </w:t>
      </w:r>
      <w:r>
        <w:t xml:space="preserve">ถึง 13.45 น. หน่วยงานที่เกี่ยวข้อง ที่จะมีประเด็นไม่ว่าจะป็นหรือทาง อย. หรือจะเป็น ศบศ. หรือจะเกี่ยวข้องเกี่ยวโยงกับ</w:t>
      </w:r>
      <w:r>
        <w:t xml:space="preserve"> </w:t>
      </w:r>
      <w:r>
        <w:t xml:space="preserve">ก็จะประมาณ 13.15 น. ถึง 13.45 น.นะครับ หลายท่านคงเห็นภาพ ตอน 14.00 น. การมานั่งเสวนา หรือขยับขึ้นมาเร็วขึ้นนะครับ แล้วก็จะบูรณาการกันในช่วงเวลาตั้งแต่ 12.30 ถึง 13.45 น. นะครับ เป็นเวลาที่เราจะมาลงแล้วก็จะมาลงกันในช่วงเวลาที่เหมาะสมนะครับ แล้วก็ในบางวันสักประมาณ 15.00 น. นะครับ ซึ่งเดิมจะเป็นการถ่ายทอดจากที่อื่น ๆ นะครับ ไม่ว่ากระทรวงสาธารณสุขหรืออื่น ๆ ก็จะขอบูรณาการมา ท่าน ผอ. ศบค. นะครับ ออกไปในเรื่องของการไลฟ์สด ตอบคำถามในบางวัน อันนี้ไม่ได้เป็นประจำวันนะครับ สำหรับช่วงบ่าย 15.00 น. อันนี้ก็จะแยกมาเป็นบางช่วงบางตอน</w:t>
      </w:r>
      <w:r>
        <w:t xml:space="preserve"> </w:t>
      </w:r>
      <w:r>
        <w:t xml:space="preserve">ตอบคำถามที่มีการบูรณาการนี้มาตอบโดยตรงนะครับผม เดี๋ยวอื่น ๆ ผมเสริม เติมเข้าไปนะครับ ตอน 12.30 น. พรุ่งนี้นะครับ เริ่มรายวันครับ ของโลกครับ แล้วก็ของไทย เราอยู่ที่อันดับ 99 ครับ 1,911 ราย 11 รายที่เพิ่มขึ้นทำให้ยอดตัวเลขสะสมอยู่ที่</w:t>
      </w:r>
      <w:r>
        <w:t xml:space="preserve"> </w:t>
      </w:r>
      <w:r>
        <w:t xml:space="preserve">76,811 นะครับ มีเสียชีวิตเพิ่มขึ้น ก็ไปดูอันดับของโลก จาก 1 เป็นสหรัฐอเมริกา เหมือนเดิมนะครับ อินเดีย บราซิล</w:t>
      </w:r>
      <w:r>
        <w:t xml:space="preserve"> </w:t>
      </w:r>
      <w:r>
        <w:t xml:space="preserve">5 อันดับแรก แล้วประทานโทษ 155 ล้านเศษ ๆ นะครับ เพิ่มเมื่อวานนี้ 888,7</w:t>
      </w:r>
      <w:r>
        <w:t xml:space="preserve"> </w:t>
      </w:r>
      <w:r>
        <w:t xml:space="preserve">ก็มากที่สุดอยู่ที่อินเดียนะครับ สีเหลือง ๆ ในหมายเลขที่ 2 41,618 ซึ่งหลายคนคาดการณ์ว่าในความเป็นจริงน่าจะมากกว่าตัวเลข เสียชีวิตนะครับ ของทั่วโลกอยู่ที่ 2.1 เปอร์เซ็นต์ ซึ่งมากกว่าของประเทศไทยนะครับ กว่า ๆ นะครับ เดี๋ยวเป็นเท่าไรจะแจ้งให้ทราบอีกทีนะครับ เพิ่มเติมจากเมื่อวานนี้ 14,278 คน 278 คน ทำให้เสียชีวิตไปแล้ว … กว่าคน 3,255,</w:t>
      </w:r>
      <w:r>
        <w:t xml:space="preserve"> </w:t>
      </w:r>
      <w:r>
        <w:t xml:space="preserve">270 คนนะครับ ในประเทศเพื่อนบ้านของเรา ไปดูที่อินโดนีเซีย 5,600 แล้วก็มาที่ญี่ปุ่น เศษ ๆ นะครับ มาเลเซีย 3,700 เมียนมา 16 นะครับ ตัวเลขน้อยนะครับ แต่ว่ามาดูที่ทางเกาหลี อยู่ที่ 676 จีนตัวเลขตัวเดียวครับ 7 แล้วก็ไปที่กัมพูชานะครับ 712 3 หลักเลยนะครับ ลาวนี่ 46 มีตัวเลขที่เป็นตารางของทางรายวัน</w:t>
      </w:r>
      <w:r>
        <w:t xml:space="preserve"> </w:t>
      </w:r>
      <w:r>
        <w:t xml:space="preserve">ของทางรายวันของประเทศไทยนะครับ อันนี้เป็นยอดรวมนี้ ยอดไปอยู่ที่ 76,811 นะครับ เสียชีวิตเพิ่มขึ้น 8 นะครับ ไปดูนี่ครับ ไปดูในของทางละรอกนี้ คือสีน้ำตาลนะครับ สิ่งที่จะเห็น ก็คือระลอกนี้นะครับ มาถึง 1 เมษายน ถึง 6 พฤษภาคม 47,948 นะครับ ซึ่งตัวเลขที่หายป่วยอยู่สีเขียวนะครับ หลายคนบอกว่า รายงานแต่เจ็บไข้ได้ป่วย ขอให้ผมได้ขยายความคำว่า</w:t>
      </w:r>
      <w:r>
        <w:t xml:space="preserve"> </w:t>
      </w:r>
      <w:r>
        <w:t xml:space="preserve">“</w:t>
      </w:r>
      <w:r>
        <w:t xml:space="preserve">หายป่วย</w:t>
      </w:r>
      <w:r>
        <w:t xml:space="preserve">”</w:t>
      </w:r>
      <w:r>
        <w:t xml:space="preserve"> </w:t>
      </w:r>
      <w:r>
        <w:t xml:space="preserve">แล้วด้วยนะครับ วันนี้หายป่วยมากกว่าป่วยนะครับ ก็คือตัวเลขจะอยู่ที่สีเขียวนะครับ อยู่ที่ท่อนข้างล่าง 400 รายนะครับ ครบ 14 วันเขาก็จะออกไป ช่วงที่พีกที่เราเจอกันมานี่นะครับ ที่เข้าไป 2,000 กว่าอะไรทั้งหลาย ก็ออก 2,000 กว่าอย่างนี้ด้วยเหมือนกัน ซึ่งวันนี้จะเห็นตัวเลขที่ออกไปเยอะนะครับ ก็ทำให้หายป่วยไปแล้ว 19,369</w:t>
      </w:r>
      <w:r>
        <w:t xml:space="preserve"> </w:t>
      </w:r>
      <w:r>
        <w:t xml:space="preserve">รายนะครับ เสียชีวิต 18 เพิ่มขึ้นนี่ ในระลอกนี้คิดเป็น 0.5 เปอร์เซ็นต์</w:t>
      </w:r>
      <w:r>
        <w:t xml:space="preserve"> </w:t>
      </w:r>
      <w:r>
        <w:t xml:space="preserve">นะครับ เท่ากับว่า ยังไม่ถึงคน 100 คน แต่นะครับ 1 คนที่เกิดขึ้นการเสียชีวิตนี้เลย ก็ขอส่งแรงกายแรงใจไปยังบุคลากรทางการแพทย์ ที่ช่วยชีวิตของทุก ๆ คนนะครับ จะเห็นภาระงานที่กรอบสีฟ้าขวามือข้างล่างนี่ อยู่ในโรงพยาบาล ณ ตอนนี้รวมแล้ว</w:t>
      </w:r>
      <w:r>
        <w:t xml:space="preserve"> </w:t>
      </w:r>
      <w:r>
        <w:t xml:space="preserve">680 เป็นการรักษาในโรงพยาบาลสนาม 8,743 อยู่ในโรงพยาบาล 14,937 รายนะครับ ไปดูในกล่องด้านล่างอีก 1,372 ราย ใช้เครื่องช่วยหายใจอยู่</w:t>
      </w:r>
      <w:r>
        <w:t xml:space="preserve"> </w:t>
      </w:r>
      <w:r>
        <w:t xml:space="preserve">56 รายนะครับ ซึ่งตรงนี้ต้องเอาใจช่วยนะครับ หายคนที่ทำหน้าที่อยู่ในห้อง ICU ห้องพยาบาล ดูแลผู้ป่วยป้องกันกันอย่างเต็มที่นะครับ ส่วนฉีดไปแล้วสะสม 1,</w:t>
      </w:r>
      <w:r>
        <w:t xml:space="preserve"> </w:t>
      </w:r>
      <w:r>
        <w:t xml:space="preserve">67,719 เพิ่มขึ้น เมื่อวานเข็มที่ 1 นี่นะครับ 17,755 ตรงนี้ทางกระทรวงสาธารณสุข ท่านปลัดกระทรวงสาธารณสุขบอกออกมาแล้วนะครับ ตรงนี้นะครับ ล็อตใหม่ก็บอกออกมาแล้วนะครับ ว่าแลนดิ้งแตะพื้นแล้ว มีวัคซีนลงมาอีก อีกหลักเป็นล้านโดสนะครับ ก็จะมาเติมกับสิ่งที่เรากำลังจะเร่งให้ตัวเลขตัวนี้เพิ่มขึ้นเรื่อย ๆ นะครับ ทุกท่านที่ต้องการได้ฉีดวัคซีนได้ไปแสดงตัว</w:t>
      </w:r>
      <w:r>
        <w:t xml:space="preserve"> </w:t>
      </w:r>
      <w:r>
        <w:t xml:space="preserve">แล้วก็สเกตดูล หมายถึงตารางการฉีดก็จะออกมาด้วยนะครับ ไปเรื่องของผู้เสียชีวิต 18 รายนะครับ กรมควบคุมโรคโดยทางกองระบาดวิทยา</w:t>
      </w:r>
      <w:r>
        <w:t xml:space="preserve"> </w:t>
      </w:r>
      <w:r>
        <w:t xml:space="preserve">ได้สรุปข้อมูลตัวเลขให้มาได้รับทราบนะครับ กรุงเทพมหานคร 6 ราย สมุทรปราการ 3 นะครับ อยู่ที่นนทบุรี เชียงใหม่ สมุทรสาครนี่ทั้งหมดมีจังหวัดละ 2 รายนะครับ แล้วก็จังหวัดละ 1 ราย คือ ปทุมธานี ยะลา และสิงห์บุรี ที่เป็นค่ากลางนี่นะครับ ก็คือ 65 ปี มีอายุ 100 ปีอยู่ด้วยนะครับ ก็ขอแสดงความเสียใจกับญาติด้วยนะครับ ท่านก็อยู่ในกลุ่มของผู้สูงอายุด้วยนะครับ ในเรื่องของโรคประจำตัว ความดันโลหิตสูง เป็นโรคที่เสี่ยงหลัก ๆ อยู่เลยนะครับ ความดัน 3 ไขมันในเลือดสูง 6 นะครับ แล้วก็ภาวะอ้วน BMI มากกว่า 32 ราย รายละเอียดผมขอไปเร็วนะครับ ก็ดูในตารางนี้นะครับ ว่ามีข้อมูลชุดอื่น ๆ ที่มีความสำคัญก็ขอแสดงความเสียใจกับ</w:t>
      </w:r>
      <w:r>
        <w:t xml:space="preserve"> </w:t>
      </w:r>
      <w:r>
        <w:t xml:space="preserve">ครอบครัวด้วยนะครับ ไปดูที่แนวโน้มที่เป็นภาพกราฟจะเห็นว่า ที่เป็นสีแดง ที่เป็นผู้ป่วยจำนวนรายใหม่นะครับ ถึงแม้ยอดชันข้างบนนี่ ถึงแม้จะ 2,500 นะครับ แต่แนวโน้มของเส้นนี่ก็ยังดูเหมือนทะแยงขึ้น ถ้าดูภาพรวม เส้นที่เป็นแท่งสีเหลือง คือ ไปตรวจใน</w:t>
      </w:r>
      <w:r>
        <w:t xml:space="preserve"> </w:t>
      </w:r>
      <w:r>
        <w:t xml:space="preserve">ชุมชน ตรงนี้พูดกันเยอะมาก ณ ตอนนี้ว่ามันเตี่ยไปไหมนะครับ เราจะต้องเพิ่มตรงนี้ไหม เพราะแทนที่เราจะไปรอให้เขามา เข้ามารับการรักษาพยาบาล แท่งสีเหลือง หมายถึง การเข้าไปค้นหาเชิงรุกในชุมชน จะเป็นการดึงเอาเคสที่เขาไม่รู้ว่าป่วยก่อนที่จะตัดวงจรของการติดเชื้อได้ อันนี้มีความสำคัญทีเดียวนะครับ วันนี้ก็คุยกันตรงนี้ ไปดูในเรื่องของคนที่เดินทางมาจากต่างประเทศนะครับ เราก็เฝ้าระวังนะครับ ก็ยังเป็นประเด็นของ</w:t>
      </w:r>
      <w:r>
        <w:t xml:space="preserve"> </w:t>
      </w:r>
      <w:r>
        <w:t xml:space="preserve">9 รายนี่นะครับ จากสหรัฐอาหรับเอมิเรตส์ 1 บราซิล 1 เพราะว่ามีสายพันธุ์ที่</w:t>
      </w:r>
      <w:r>
        <w:t xml:space="preserve"> </w:t>
      </w:r>
      <w:r>
        <w:t xml:space="preserve">ที่เข้ามา ณ ตอนนี้โดยส่วนใหญ่แล้วทุกคนนะครับ อยู่ในระบบของ quarantine ซึ่งเราทำมาเป็นปีกว่าอยู่แล้วนะครับ เราเชื่อมั่นในระบบนี้ 1 อิหร่าน 2 สหราชอาหรับ มาเลเซีย 1 ก็ขอทางเจ้าหน้าที่ ขอทางบุคลากรทางการแพทย์ โรงพยาบาลที่เป็นคู่สัญญานะครับ ดูแลคนเหล่านี้อย่างดีเลยนะครับ เพราะว่าพวกเขาก็ได้เข้ามาตามที่เราได้อนุญาตไป มาใน 10 อันดับแรกนะครับ เอาตารางที่เป็น Scoreboard นะครับ ได้เอาแขวนไว้อยู่ในเฟซบุ๊กของทางศูนย์ข้อมูล COVID นะครับ หลายท่านคงจะบอกว่าข้อมูลออกมาตั้งแต่ 7 โมงกว่าแล้ว</w:t>
      </w:r>
      <w:r>
        <w:t xml:space="preserve"> </w:t>
      </w:r>
      <w:r>
        <w:t xml:space="preserve">นะครับ อันนี้เป็นถ้าดูจากศูนย์ข้อมูล COVID นะครับ ซึ่งเป็นเฟซบุ๊กอย่างเป็นทางการ ก็สามารถ</w:t>
      </w:r>
      <w:r>
        <w:t xml:space="preserve"> </w:t>
      </w:r>
      <w:r>
        <w:t xml:space="preserve">ที่จะแชร์ไปได้นะครับ เราจะไม่เอาข้อมูลหรือเที่ยงกว่า ๆ นี้มาเป็นการบอกตัวเลข</w:t>
      </w:r>
      <w:r>
        <w:t xml:space="preserve"> </w:t>
      </w:r>
      <w:r>
        <w:t xml:space="preserve">แล้วนะครับ เราก็ออกมาเมื่อไหร่ แล้วก็ Approve เพราะฉะนั้นท่านจะไปใช้ในงานการข่าว หรือจะเป็นข้อมูลสำคัญ ๆ ที่การวิเคราะห์ ช่วงเที่ยงครึ่งทุกวันนะครับ เราก็จะมานำเสนอโดยที่ไม่มีการปิดไปแต่อย่างใด แต่จะทยอย ๆ เข้ามานะครับ เพราะว่าก็ไม่อยากให้ปริมาณข้อมูลที่สูงเพราะว่ามีชุดข้อมูลที่จะวิเคราะห์มากมายนะครับ อันดับ 1 นะครับ 739 นนทบุรี 273 นะครับ แล้วก็สมุทรปราการที่ 143 76 นะครับ สมุทรสาคร 65 53 นครปฐม 47 ฉะเชิงเทรา 35 ปทุมธานีกับนครศรีธรรมราชนี่เท่ากัน ก็คือ 31 คนนะครับ ที่พบกันในช่วงเวลาที่ผ่านมา 24 ชั่วโมง ตัวเลขที่มีความสำคัญที่เราต้อง</w:t>
      </w:r>
      <w:r>
        <w:t xml:space="preserve"> </w:t>
      </w:r>
      <w:r>
        <w:t xml:space="preserve">มีคณะกรรมการบูรณาการโควิด-19 กรุงเทพฯ และปริมณฑล เพราะฉะนั้น ในกรุงเทพฯ 1 บวกอีก 5 ในปริมณฑลที่เกินกว่าครึ่งหนึ่งของประเทศไทย เป็นเหตุที่ทำให้ท่าน ผอ. ศบค. มานั่งเป็นประธานหัวโต๊ะในการที่จะ</w:t>
      </w:r>
      <w:r>
        <w:t xml:space="preserve"> </w:t>
      </w:r>
      <w:r>
        <w:t xml:space="preserve">ดำเนินการประชุมเองนะครับ ซึ่งก็ ข้อมูลตัวเลขวันที่ 6 นี่นะครับ จะเห็นว่าตัวเลข</w:t>
      </w:r>
      <w:r>
        <w:t xml:space="preserve"> </w:t>
      </w:r>
      <w:r>
        <w:t xml:space="preserve">ที่รวมทั้งหมดนะครับ อยู่ที่ของกรุงเทพฯ และปริมณฑลนี่</w:t>
      </w:r>
      <w:r>
        <w:t xml:space="preserve"> </w:t>
      </w:r>
      <w:r>
        <w:t xml:space="preserve">1,298 นะครับ ขวามือ จะน้อยกว่าเมื่อวานนี้</w:t>
      </w:r>
      <w:r>
        <w:t xml:space="preserve"> </w:t>
      </w:r>
      <w:r>
        <w:t xml:space="preserve">วันก่อนสิครับ วันที่ 5 เมื่อวานนี้ครับ 1,376 วันนี้ที่เป็นยอดรวมกรุงเทพมหานครดูจะดีขึ้นนิดหน่อย 39 แต่เมื่อวานที่ 349 249 วันนี้ 273 เพิ่มขึ้นนิดหน่อยนะครับ สมุทรปราการวันนี้ 226 วันนี้ 123 ดีขึ้นจากเมื่อวาน 57 แต่เมื่อวานนี้ 47 ของ 5 จังหวัดนี้ บวกกับกรุงเทพฯ และปริมณฑลถูกนำเสนอในที่ประชุมเมื่อเช้านี้ คือ คณะบูรณาการ จะเห็นภาพของกรุงเทพมหานคร เห็นภาพชัดครับ ว่าไม่น่าไว้วางใจ จะเห็นตัวแท่งกราฟสีน้ำเงินกับสีออกเป็นสีม่วงที่มันเป็นเชิงรุกนี่</w:t>
      </w:r>
      <w:r>
        <w:t xml:space="preserve"> </w:t>
      </w:r>
      <w:r>
        <w:t xml:space="preserve">นะครับ จะเห็นว่า กราฟตัวนี้นี่ยังมีสภาวะที่ยังคงตัวอยู่ จะทำให้จำนวนของ</w:t>
      </w:r>
      <w:r>
        <w:t xml:space="preserve"> </w:t>
      </w:r>
      <w:r>
        <w:t xml:space="preserve">ที่เราพบนี่นะครับ โดยส่วนใหญ่อยู่ที่ชุมชนแออัดนะครับ เช่น ชุมชนคลองเตย ปากคลองตลาด ห้ามสรรพสินค้าชุมชนใกล้เคียงนะครับ เดี๋ยวผมจะมาบอกรายละเอียดของชุมชนต่าง ๆ อะไรอย่างไรบ้างนะครับ ส่วนนนทบุรีพุ่งขึ้นมาตั้งแต่ต้นเดือนนี้ เห็นเป็นกราฟ3-4 วันนี้แล้วนะครับ อันนี้ Cluster มาจากสถานบันเทิง งานสัมมนา ผู้ป่วยยืนยันใกล้ชิดแล้วก็สถานที่ทำงานนะครับ ส่วนของทางสมุทรปราการนะครับ ก็จะอยู่ใน Cluster ไปแล้วนะครับ ที่พระสมุทรเจดีนะครับ อันนี้ก็ทำหน้าที่โดยทางพื้นที่เข้าไปทำเชิงรุกจะเห็นนะครับ ตรวจเชิงรุกเพิ่มขึ้น ก็จะเห็นภาพตรงนี้ขึ้นมา การตรวจเชิงลึกนี่ดีนะครับส่วนปทุมธานี ก็ขึ้น ๆ ลง ๆ นะครับ อันนี้มาจากไหนครับ มาจากสถานบันเทิง ตลาดพรพัฒน์ ตลาดบางแคนะครับ ตลาดเกษตร แล้วก็สัมผัสผู้ป่วยยืนยัน ผมเควสชันตลาดบางแคร์ก่อนนะครับ ตัวหนังสือนี่ของผมนี่ ขอทบทวนอีกรอบหนึ่ง มาดูที่สมุทรสาครที่อยู่ข้างล่างนี่นะครับ อันนี้คือมาจากเรื่องของแนวโน้มยังดู</w:t>
      </w:r>
      <w:r>
        <w:t xml:space="preserve"> </w:t>
      </w:r>
      <w:r>
        <w:t xml:space="preserve">คง ๆ ทรง ๆ ตัวอยู่นะครับ เมื่อเช้านี้ของทางการประชุมคณะกรรมการบูรณาการให้ทาง กทม. ได้มาแจ้งเรื่องของการดำเนินการ เอาชุดข้อมูลมาให้เห็นนะครับ ว่า ณ ตอนนี้ การสะสมของผู้ป่วยระลอกใหม่ขอทางกรุงเทพมหานคร</w:t>
      </w:r>
      <w:r>
        <w:t xml:space="preserve"> </w:t>
      </w:r>
      <w:r>
        <w:t xml:space="preserve">15,3.,09 ราย แนวโน้มทรง ๆ ออกไปทางสูงขึ้นด้วย มีการรายงานว่า เขตที่มีจำนวนย่อยสะสม ก็คือที่ห้วยขวางนะครับ 463 ดินแดง</w:t>
      </w:r>
      <w:r>
        <w:t xml:space="preserve"> </w:t>
      </w:r>
      <w:r>
        <w:t xml:space="preserve">426 บางเขน 357 วัฒนา 330 จตุจักร 326 ลาดพร้าว ไปดูตัวเลขทางขวามือแล้วกัน วังทองหลาง สวนหลวง บางกะปิ และบางแค นี่คือส่วนของทางกรุงเทพมหานครได้รับรู้ตัเลข เขาเรียกอะไร คลีนชุดตัวเลขขึ้นโดยเร็วนะครับ อันนี้ตั้งแต่วันที่ 1 เมษายน ถึง 5 พฤษภาคมนะครับ สะสม 3 ไม่ใช่ 3 10 เขตนี้นะครับ ที่ดึงสูงสุดแล้วก็ได้ไปพูดคุยถึงชุมชนที่</w:t>
      </w:r>
      <w:r>
        <w:t xml:space="preserve"> </w:t>
      </w:r>
      <w:r>
        <w:t xml:space="preserve">เป็น Cluster สำคัญอยู่ 3 ชุมชนครับ 1. คือ ชุมชนคลองเตย 2. คือ ชุมชนพัฒนาบ่อนไก่ปทุมวัน ชุมชนบ้านขิงเขตบางแคร์ ตอนแรกนี่ผมก็ได้รายงานไป หมอเบิร์ทก็ได้รายงานไปวันนี้ขออนุญาตรายงานชุดข้อมูลที่</w:t>
      </w:r>
      <w:r>
        <w:t xml:space="preserve"> </w:t>
      </w:r>
      <w:r>
        <w:t xml:space="preserve">ทางชุมชนบางแค มีรายงานว่าพบในเรื่องของการเข้าไปตรวจในห้างสรรพสินค้าแห่งหนึ่งนะครับ ในช่วงเวลาตั้งแต่</w:t>
      </w:r>
      <w:r>
        <w:t xml:space="preserve"> </w:t>
      </w:r>
      <w:r>
        <w:t xml:space="preserve">28 เมษายน นะครับ 30 เมษายน แล้วก็ 1 พฤษภาคม ลงไปทำ Active Case Finding 1,413 ราย พบเชื้อถึง 68 ราย เท่ากับ 8.4 เปอร์เซ็นต์ นี่คือ Group ของกลุ่มที่เชื่อมโยงกับห้างสรรพสินค้านะครับ ซึ่งอันนี้ก็จะเป็นพนักงานที่รับแจ้งตั้งแต่ตอนแรก</w:t>
      </w:r>
      <w:r>
        <w:t xml:space="preserve"> </w:t>
      </w:r>
      <w:r>
        <w:t xml:space="preserve">นี่ แล้วเขาก็เข้าไปทำการตรวจตรงนี้ กลุ่มอีกกลุ่มหนึ่ง ก็คือเรื่องของที่</w:t>
      </w:r>
      <w:r>
        <w:t xml:space="preserve"> </w:t>
      </w:r>
      <w:r>
        <w:t xml:space="preserve">ท่าปล่อยรถเมล์นะครับ ที่มีพนักงานประมาณ 100 คน อันนี้ก็เข้าไปตรวจ และเชื่อมโยงไปถึงบ้านของพวกเขานะครับ ซึ่งอยู่ในชุมชนบ้างขิง</w:t>
      </w:r>
      <w:r>
        <w:t xml:space="preserve"> </w:t>
      </w:r>
      <w:r>
        <w:t xml:space="preserve">จาก 100 คนนี่ มีพบเชื้อ 74 คนนะครับ แล้วก็ไป Swap เมื่อวานนี้ รออยู่นะครับ ตอนนี้ได้ไปจากตรงนี้ก็เป็นเหตุที่เขาก็เข้าไปตรวจที่ชุมชน</w:t>
      </w:r>
      <w:r>
        <w:t xml:space="preserve"> </w:t>
      </w:r>
      <w:r>
        <w:t xml:space="preserve">บ้านขิง ที่มีประชากรประมาณ 1,000 คน ก็พบวันที่ 28 เมษายนนี่ ก็พบว่ามีการติดเชื้อ</w:t>
      </w:r>
      <w:r>
        <w:t xml:space="preserve"> </w:t>
      </w:r>
      <w:r>
        <w:t xml:space="preserve">ถึง 30 คนรับแจ้งมาแบบนั้นนะครับ ก็ตรวจเชิงรุกนะครับ ไป Swab ในกลุ่มเสี่ยงสูง พบผู้ติดเชื้อ 24 ราย 6 เปอร์เซ็นต์นะครับ แล้วก็ล่าสุดวันที่ 3 พฤษภาคม ก็เข้าไปทำ Active Casfinding อีกพบเชื้อถึง 25 ราย คิดเป็น 4.3 เปอร์เซ็นต์ กลุ่มก้อนกลุ่มนี้ในเชิงระบาดวิทยา สำนักนามัยของกรุงเทพมหานคร ต่าง ๆ ขึ้นมาเพื่อที่จะดำเนินการแยกคนป่วยออกมารักษา แล้วก็ที่เหลือก็จะต้องเข้าไปทำ Active Case Finding</w:t>
      </w:r>
      <w:r>
        <w:t xml:space="preserve"> </w:t>
      </w:r>
      <w:r>
        <w:t xml:space="preserve">แล้วก็แยกคนป่วย แยกคนปกติออกไปนะครับ มาดูชุดข้อมูลอีกอันหนึ่งซึ่งมีความสำคัญนะครับ จะเห็นว่าสถานที่ต่าง ๆ นี้ เขาไปทำ Active Case Finding ครบเดือนพอดี จาก 5 เมษายน ถึง 5 พฤษภาคม สถานบันเทิงเขาออกไปทั้งหมด 8 แห่ง 15 ครั้ง คน 12,000 กว่าคนนะครับ สถานประกอบการ ออกไป 21 แห่ง 21 ครั้ง 8000 กว่า ไปตลาด ไปชุมชน ไปห้างสรรพสินค้า ไปที่อื่น ๆ อีกนะครับ สิ่งที่พูดถึงว่า Active Case Finding ลงไป 42,551 แล้ว พบคนติดเชื้อไป 1,777 คน คิดเป็น 77เปอร์เซ็นต์ ชุดข้อมูลตัวเลขตัวนี้สะท้อนภาพอะไรครับ ในชุมชนที่เขาเข้าไปนี่ พูดง่าย ๆ 100 คน จะมีสัก 4 คนตรงนี้นะครับ จะโยงไปที่เมื่อสักครู่นี้นะครับ ที่นายแพทย์อุดม คชินธร มาพูดว่าเราไม่รู้เลยนะครับ ฃว่าใครติดเชื้อ เพราะฉะนั้น การสวมหน้ากากผ้า หน้ากากอนามัยไว้ก่อน แล้วเราอย่าไปเดินใกล้ชิดกับคนอื่น ๆ เว้นระยะห่างกัน มีคนในชุมชนต่าง ๆ เหล่านี้ ในตัวเลขเหล่านี้ ของกรุงเทพมหานครประมาณ 4 เปอร์เซ็นต์ ที่ 100 คน มี 4 คนที่มีเชื้ออยู่</w:t>
      </w:r>
      <w:r>
        <w:t xml:space="preserve"> </w:t>
      </w:r>
      <w:r>
        <w:t xml:space="preserve">วางลงไปว่าเราจะต้องไปทำอย่างไร มีแผนของทางการ</w:t>
      </w:r>
      <w:r>
        <w:t xml:space="preserve"> </w:t>
      </w:r>
      <w:r>
        <w:t xml:space="preserve">ได้มีรถพระราชทานนิรภัย ได้</w:t>
      </w:r>
      <w:r>
        <w:t xml:space="preserve"> </w:t>
      </w:r>
      <w:r>
        <w:t xml:space="preserve">ออกดำเนินการมาตลอดนะครับ แล้วก็จะมีแผน นี่ผมเอาแผนมาให้ดู จริง ๆ แล้ว 3 4 5 นี่ทำการตรวจไปแล้ว วันที่ 6 นะครับ จะไปที่ชุมชนหมู่บ้านพัฒนาอันนี้จะตรวจให้ 10,000 ราย และชุมชนหมู่บ้านพัฒนาคน รวม ๆ แล้วตอนนี้ร่วม ๆ หมื่นนะครับ แจ้งให้ทราบนะครับ ว่าตอนนี้สัปดาห์ละ 800 ราย นะครับ ก็เฉลี่ยแล้วก็วันละ 1,000 ขณะเดียวกัน ในสถานที่ถ้าแบ่งออกมาเป็นกรุงเทพฯ เหนือ ตะวันออก กลาง ใต้ กรุงธนฯ เหนือและกรุงธนฯ ใต้ ในสถานที่ต่าง ๆ เหล่านี้นะครับ จะมีการออกไปตรวจ ผมขออนุญาตเอาขึ้นตารางที่เป็นสีเขียวนะครับ มีหลาย ๆ ที่ ศูนย์ราชการแจ้งวัฒนะ สวน 70 พรรษา มีนบุรี หน้าชุมชน วันช่องลม ส่วนสาธารณะใต้สะพานพระรามแปด เดอะ มอลล์บางแคจะตรวจกันประมาณสัก 3,000 รายต่อวันนะครับ นี่คือสิ่งที่ทางกรุงเทพมหานครให้ผมช่วยประกาศ แล้วก็แจ้งให้ทุกท่านทราบด้วยนะครับ ที่มีความเสี่ยงสูงนะครับ ที่เขาอยู่ใกล้คนติดเชื้ออยู่ใกล้คนติดเชื้อ ก็เรียกได้ว่าเป็น High List conteซึ่งโดยส่วนหนึ่งก็จะอยู่ที่บ้าน ซึ่งเป็น Home Quarantineอันนี้ก็จะมีการเข้าไปโทรศัพท์ถาม ก็จะเข้าไปสุ่มตรวจนี่</w:t>
      </w:r>
      <w:r>
        <w:t xml:space="preserve"> </w:t>
      </w:r>
      <w:r>
        <w:t xml:space="preserve">นะครับ เข้าไปในตามบ้านเลย วันหนึ่งต้องตรวจประมาณ 250 ตัวอย่าง ต่อวัน รวม ๆ แล้วก็ 700 กว่าต่อสัปดาห์นะครับ แล้วก็ทางกรุงเทพมหานครยังจัดอีกระบบหนึ่งครับ ถ้าอยู่บ้านแยกไม่ได้ เพราะอยู่รวมกันเป็นกลุ่มใหญ่ ๆ ก็หาที่ให้อยู่ ต้องขอบคุณ 3 โรงแรมนี้ ขออนุญาตเอ่ยนามโรงแรมจรันสถิตวงค์ โรงแรมห้วยห้วยขวาง และโรงแรมแอมบัสเดอร์ สุขุมวิท นำผู้ที่มีความเสี่ยงสูงนะครับ แต่ตัวเองยังไม่ได้ติดเชื้อ แต่เราต้องแยกเขาออกมา อยู่ใน Local</w:t>
      </w:r>
      <w:r>
        <w:t xml:space="preserve"> </w:t>
      </w:r>
      <w:r>
        <w:t xml:space="preserve">Quarantine ซึ่ง 3 แห่งนี้นะครับ จะมีการเข้าไปตรวจนะครับ ก็ประมาณสัก 600 คนต่อวันนะครับ วันละ 600 นะครับ ก็ประมาณ 1,800 อันนี้ก็เป็นแผน</w:t>
      </w:r>
      <w:r>
        <w:t xml:space="preserve"> </w:t>
      </w:r>
      <w:r>
        <w:t xml:space="preserve">จะมีการตรวจ รวม ๆ แล้วจะมีการตรวจ</w:t>
      </w:r>
      <w:r>
        <w:t xml:space="preserve"> </w:t>
      </w:r>
      <w:r>
        <w:t xml:space="preserve">50 คนต่อสัปดาห์ พอตรวจแล้วก็อาจจะมีเตียง ต้องเผื่อเตียงด้วยครับตอนนี้ ตีเสียว่า 5 ถ้ามีติดเชื้อสัปดาห์หนึ่งจะต้องเตรียมเตียงไว้ที่ 3,000</w:t>
      </w:r>
      <w:r>
        <w:t xml:space="preserve"> </w:t>
      </w:r>
      <w:r>
        <w:t xml:space="preserve">เตียงต่อสัปดาห์ นี่คือแผนที่กรุงเทพมหานครนะครับ ได้แจ้งในที่ประชุม และฝากให้ผมได้บอกพี่น้องประชาชนว่า</w:t>
      </w:r>
      <w:r>
        <w:t xml:space="preserve"> </w:t>
      </w:r>
      <w:r>
        <w:t xml:space="preserve">ให้ความร่วมในการที่จะตรวจเชิงรุก ้ถ้าป่วย เจ็บป่วยได้ไข้เราก็จะเตรียมเตียงไว้รักษาในโรงพยาบาลครับ ฟลุ๊คครับ</w:t>
      </w:r>
    </w:p>
    <w:p>
      <w:pPr>
        <w:pStyle w:val="BodyText"/>
      </w:pPr>
      <w:r>
        <w:t xml:space="preserve">(คุณปวีณา) ค่ะ แน่นอนว่า มีคำถามเกี่ยวกับคณะกรรมการ</w:t>
      </w:r>
      <w:r>
        <w:t xml:space="preserve"> </w:t>
      </w:r>
      <w:r>
        <w:t xml:space="preserve">ที่นายกรัฐมนตรีมีการตั้งขึ้นมานะคะ เมื่อสักครู่นี้คุณหมอพูดถึงการทำงานของคณะกรรมการบูรณาการของกรุงเทพฯ ไปแล้ว แต่หลายคนนี่ยังมองไม่เห็นภาพว่า 3 คณะนี้จะทำงานร่วมกันอย่างไร และที่สำคัญ จะไม่ทับซ้อน กับของทาง ศบค. จะทำอย่างไรให้เห็นภาพชัดเจนน่ะค่ะ</w:t>
      </w:r>
    </w:p>
    <w:p>
      <w:pPr>
        <w:pStyle w:val="BodyText"/>
      </w:pPr>
      <w:r>
        <w:t xml:space="preserve">(นายแพทย์ ทวีศิลป์) ครับผม ท่านเลขาฯ สมช. นะครับ ท่านพลเอก ณัฐพล นาคพาณิชย์ ก็ได้ชี้แจงในที่ประชุมผมขออนุญาตนำสไลด์ขึ้นมานะครับ เพื่อจะทำให้เห็นภาพการเชื่อมโยง กล่องตรงกลางนะครับ ที่เป็นกรอบออกสีฟ้า ๆ นะครับ ที่เป็นศูนย์บริหารสถานการณ์ COVID-19 หรือ ศบค. ชุดใหญ่ อยู่ตรงกลางตรงนั้นะครับ แล้วก็สีน้ำเงินนะครับ 2 แท่ง 2 กล่องขวามือนี่นะครับ ก็จะเป็น10 กับอีก 2 คณะกรรมการ</w:t>
      </w:r>
      <w:r>
        <w:t xml:space="preserve"> </w:t>
      </w:r>
      <w:r>
        <w:t xml:space="preserve">ที่ตั้งขึ้นมาเมื่อวานนี้นะครับ จะมีการเชื่อมโยง จะเป็นเรื่องของการตั้งขึ้นมาโดยเฉพาะของ กทม. และ</w:t>
      </w:r>
      <w:r>
        <w:t xml:space="preserve"> </w:t>
      </w:r>
      <w:r>
        <w:t xml:space="preserve">ปริมณฑลนะครับ 3 อันนี้ แล้วก็ทางซ้ายมือจะมีคณะกรรมการโรคติดต่อแห่งชาติ จะมีคณะกรรมการและสำนักงานเลขาธิการอยู่ซ้ายมือนะครับ แล้วโครงสร้างของ ศบค. ถ้าท่านจะจำได้นะครับ เป็นสีออกเนื้อ ๆ อยู่ตรงข้างล่าง ทั้งหมด 6 กล่องนี้นะครับ ที่ผมจะพูดบ่อย ๆ คือ ศบค. หรือ ศบค. ชุดเล็กซ้ายมือสุดที่เป็นกล่องสีเนื้อ ๆ นี่นะครับ แล้วก็ มธ. หรือมหาดไทย ที่เป็นกล่องที่ 2</w:t>
      </w:r>
      <w:r>
        <w:t xml:space="preserve"> </w:t>
      </w:r>
      <w:r>
        <w:t xml:space="preserve">นะครับ ซึ่งอันนี้พอแจกแจงลงมาข้างล่าง ท่านจะเห็นนะครับ ว่ามี ศบค. เราเรียกว่า</w:t>
      </w:r>
      <w:r>
        <w:t xml:space="preserve"> </w:t>
      </w:r>
      <w:r>
        <w:t xml:space="preserve">“</w:t>
      </w:r>
      <w:r>
        <w:t xml:space="preserve">คณะกรรมการโรคติดต่อจังหวัด</w:t>
      </w:r>
      <w:r>
        <w:t xml:space="preserve">”</w:t>
      </w:r>
      <w:r>
        <w:t xml:space="preserve"> </w:t>
      </w:r>
      <w:r>
        <w:t xml:space="preserve">นี่นะครับ ถ้าเป็นกล่องสีเขียวล่างลงมาทางซ้ายมือ อันนี้เราคุ้นเคยกันอยู่ จะประชุมอย่างนี้ทุกวัน แล้วก็จะมีตารางมาให้รายงานทุกอย่างจะอยู่ตรงนี้ แต่กล่อง ศบค. กทม. และ สปก. กทม. ก็จะมี ซึ่งอันนี้ก็จะมี 50 เขต ที่ออกไป ศบก. เขตนะครับ ซึ่งเป็นสีเขียวนี่ จะเห็นนะครับจะมีความเชื่อมโยง</w:t>
      </w:r>
      <w:r>
        <w:t xml:space="preserve"> </w:t>
      </w:r>
      <w:r>
        <w:t xml:space="preserve">ระหว่างกล่องขวาบนที่เป็นเส้นประสานไล่ลงมาถึงข้างล่างนี่ ท่านเลขาฯ สมช. บอกว่าการแต่งตั้งกันตรงนี้เป็นการ</w:t>
      </w:r>
      <w:r>
        <w:t xml:space="preserve"> </w:t>
      </w:r>
      <w:r>
        <w:t xml:space="preserve">ทำงานแบบประสานสอดคล้องกัน แล้วก็จะขึ้นมาแล้วนำขึ้นมาบริหารจัดการ ผอ. ศบค. คือ ท่านนายกรัฐมนตรีจะ</w:t>
      </w:r>
      <w:r>
        <w:t xml:space="preserve"> </w:t>
      </w:r>
      <w:r>
        <w:t xml:space="preserve">ได้รับรู้ข้อมูลรายวันแบบรวดเร็ว และส่วนอื่น ๆ ยังคงเดิมครับ สปก. ทางการแพทย์สาธารณสุข ซึ่งมีท่านปลัดกระทรวงสาธารณสุขเป็นประธาน และยังมีท่านนวัตกรรมด้านการแพทย์ วิจัยและพัฒนา ซึ่งมีปลัดด้านการเข้าออกประเทศก็</w:t>
      </w:r>
      <w:r>
        <w:t xml:space="preserve"> </w:t>
      </w:r>
      <w:r>
        <w:t xml:space="preserve">ศบค. แก้ไขสถานการณ์ฉุกเฉิน และความมั่นคงนะครับ ซึ่งมีท่าน ผบ. สูงสุดยังดูแลเหมือนเดิมนะครับ ขณะตรงนี้ก็ออกไปเป็นสีเหลืองเหลือนี่นะครับ ภาคเอกชน ภาคชุมชน ต้องได้รับการประสานและร่วมมือกันด้วย ซึ่งเราจะเห็นการร่วมมือการทำงานของโรงพยาบาลเอกชนหรืออะไรนี่ เห็น</w:t>
      </w:r>
      <w:r>
        <w:t xml:space="preserve"> </w:t>
      </w:r>
      <w:r>
        <w:t xml:space="preserve">ภาพนี้ชัดมาก อันนี้คือการทำงานร่วมกันครับ ฟลุ๊คครับ</w:t>
      </w:r>
    </w:p>
    <w:p>
      <w:pPr>
        <w:pStyle w:val="BodyText"/>
      </w:pPr>
      <w:r>
        <w:t xml:space="preserve">(คุณปวีณา) ค่ะ หมดประเด็นคำถามแล้วค่ะคุณหมอคะ เรียนย้ำอีกครั้งหนึ่งนะครับ ว่าตั้งแต่พรุ่งนี้เป็นต้นไปเราจะบูรณาการงานการข่าวเพื่อสื่อสารไป เมื่อวานนี้ทางชมรมของ</w:t>
      </w:r>
      <w:r>
        <w:t xml:space="preserve"> </w:t>
      </w:r>
      <w:r>
        <w:t xml:space="preserve">สื่อทั้งหลายก็แสดงการทำงานของเรา ก็ขอกราบเรียนเลยนะครับ ว่าชุดข้อมูลมีมากมายก่ายกอง แล้วก็หลายชุดข้อมูลได้ฝากทุกท่าน</w:t>
      </w:r>
      <w:r>
        <w:t xml:space="preserve"> </w:t>
      </w:r>
      <w:r>
        <w:t xml:space="preserve">ได้ช่วยกันกรองจริง ๆ ไม่ใช่เอามากรองอย่างเดียว ข้อมูลต่าง ๆ ที่จะรับนั้นเป็นอย่างไรก่อน ผมเองนะครับ แล้วก็ทีมของผผู้ช่วยโฆษกฯ และโฆษกฯ ทั้งหลายนี่นะครับ ในการชี้แจงจริง ๆ ข้อเท็จถ้าเท็จก็ต้องแจ้งว่าเท็จ จริงก็</w:t>
      </w:r>
      <w:r>
        <w:t xml:space="preserve"> </w:t>
      </w:r>
      <w:r>
        <w:t xml:space="preserve">ชี้แจงให้ประชาชนได้รับทราบ พรุ่งนี้ 12.30 น. เที่ยงครึ่งพูดง่าย ๆ ครับ ขยับเวลาไปสักนิดหนึ่ง</w:t>
      </w:r>
    </w:p>
    <w:p>
      <w:pPr>
        <w:pStyle w:val="BodyText"/>
      </w:pPr>
      <w:r>
        <w:t xml:space="preserve">(คุณปวีณา) กราบขอบพระคุณค่ะ นายแพทย์ทวีศิลป์ วิษณุโยธิน นะคะ อย่างที่คุณหมอเรียนไปนะคะ คณะกรรมการบูรณาการสถานการณ์ COVID-19 กรุงเทพมหานคร และปริมณฑลเป็นอย่างแรก เมื่อมีการทำงานและเข้าไปในแต่ละ</w:t>
      </w:r>
      <w:r>
        <w:t xml:space="preserve"> </w:t>
      </w:r>
      <w:r>
        <w:t xml:space="preserve">เขต เพื่อให้การแก้ไขปัญหาลงไปในรายพื้นที่ได้มากยิ่งขึ้น เข้าไปในกลุ่มได้อย่างตรงจุดมากขึ้น และที่สำคัญทั้งภาคเอกชนและภาคชุมชน ก็มีส่วนร่วม ด้วยเช่นเดียวกันนะคะ ทุกฝ่ายสามารถเข้ามาร่วมกันแก้ไขปัญหาได้ ลำดับต่อไปค่ะ เป็นการแถลงข่าวในภาคภาษาอังกฤษนะคะ เพื่อเป็นการชี้แจงทำความเข้าใจ ทั้งชาวต่างชาติที่อยู่ในประเทศไทย และอยู่ต่างประเทศค่ะ เรียนเชิงทางคุณเพ็ญโฉม</w:t>
      </w:r>
      <w:r>
        <w:t xml:space="preserve"> </w:t>
      </w:r>
      <w:r>
        <w:t xml:space="preserve">กองประมวลและวิเคราะห์ข่าว รองโฆษกกระทรวงการต่างประเทศ</w:t>
      </w:r>
    </w:p>
    <w:p>
      <w:pPr>
        <w:pStyle w:val="BodyText"/>
      </w:pPr>
      <w:r>
        <w:t xml:space="preserve">(คุณเพ็ญโฉม) สวัสดีค่ะ</w:t>
      </w:r>
    </w:p>
    <w:p>
      <w:pPr>
        <w:pStyle w:val="BodyText"/>
      </w:pPr>
      <w:r>
        <w:t xml:space="preserve">[ภาษาต่างประเทศ] ขอบคุณค่ะ สวัสดีค่ะ</w:t>
      </w:r>
    </w:p>
    <w:p>
      <w:pPr>
        <w:pStyle w:val="BodyText"/>
      </w:pPr>
      <w:r>
        <w:t xml:space="preserve">(คุณปวีณา) กราบขอบพระคุณ คุณเพ็ญโสม</w:t>
      </w:r>
      <w:r>
        <w:t xml:space="preserve"> </w:t>
      </w:r>
      <w:r>
        <w:t xml:space="preserve">เลิศสิทธิชัย นะคะ กรมสารนิเทศ กระทรวงการต่างประเทศนะคะ นอกจากเรื่องของประเด็น</w:t>
      </w:r>
      <w:r>
        <w:t xml:space="preserve"> </w:t>
      </w:r>
      <w:r>
        <w:t xml:space="preserve">COVID-19 นะคะ วันนี้มีประเด็นที่สอบถามเข้ามาจำนวนมากนั่นก็คือการเยียวยา จากสถานการณ์ COVID ที่เกินขึ้น ได้มีมติเห็นชอบในหลักการนะคะ ในเรื่องของการเยียวยาเร่งด่วน เพื่อเป็นการช่วยเหลือกประชาชนที่ได้รับผลกระทบ หลายคนโฟกัสไปที่ เราชนะ ม. 33 เรารักกัน โครงการคนละครึ่ง เฟส 3 มาตรการทางการคลังอีกเป็นจำนวนมากค่ะ น่าจะอยากรู้และต้องการติดตามรายละเอียดค่ะ เราได้รับเกียรติจากทางท่านผู้อำนวยการ</w:t>
      </w:r>
      <w:r>
        <w:t xml:space="preserve"> </w:t>
      </w:r>
      <w:r>
        <w:t xml:space="preserve">ในฐานะกรมการคลัง เพิ่มเติม เรียนเชิญ ดร.กุลยา ตันติเตมิตร แถลงรายละเอียดเรื่องของการเยียวยาค่ะ</w:t>
      </w:r>
    </w:p>
    <w:p>
      <w:pPr>
        <w:pStyle w:val="BodyText"/>
      </w:pPr>
      <w:r>
        <w:t xml:space="preserve">(ดร.กุลยา) สวัสดีค่ะ จากสถานการณ์การแพร่ระบาดของเชื้อไวรัส Corona 2019 นะคะ ประกอบจากมาตรการของทางภาครัฐเกี่ยวกับ</w:t>
      </w:r>
      <w:r>
        <w:t xml:space="preserve"> </w:t>
      </w:r>
      <w:r>
        <w:t xml:space="preserve">การแพร่ระบาดของ COVID-19 นี้ ก็อาจจะทำให้ประชาช และผู้ประกอบการ ทางการเงินมีความเสี่ยงเพิ่มขึ้น และมีผลกระทบต่อชีวิตประจำวัน แล้วก็ส่งผลนะคะ ต่อผู้ประกอบการทำให้ไม่สามารถดำเนินธุรกิจได้อย่างปกติ หรือทำเนินธุรกิจอย่างเต็มศักยภาพนะคะ ดังนั้นนะคะ ความช่วยเหลือประชาชนกลุ่มดังกล่าวเพิ่มเติมค่ะ ดังนั้น เพื่อบรรเทาผลกระทบและประชาชน จากสถานการณ์ที่เกิดขึ้น คณะรัฐมนตรีได้มีมติเห็นชอบนะคะ ทางด้านการเงินแล้วก็การคลังนะคะ เพื่อช่วยผลกระทบการแพร่ระบาดของของเชื้อไวรัส COVID-19 ระลอกใหม่ ขอไปที่มาตรการทางด้านการเงินนี้ ประกอบไปด้วยมาตรการทางด้านสินเชื่อสู้ภัยโควิด-19 มาตรการที่เกี่ยวข้องกับการพักหนี้ เป็นมาตรการสินเชื้อสู้ภัย COVID-19 นะคะ อาจจะได้ยินกันมาตรการฉุกเฉิน</w:t>
      </w:r>
      <w:r>
        <w:t xml:space="preserve"> </w:t>
      </w:r>
      <w:r>
        <w:t xml:space="preserve">ชื่อว่ามาตรการสินเชื่อสู้ภัย COVID-19 รวมนะคะ ที่มีการวัดไปแล้วที่ 20,000 ล้านบาทนะคะ เตรียมที่จะดำเนินการนะคะ ตั้งแต่เมื่อวานนี้ที่อนุมัติไป ธนาคารออมสิน หรือ ธกส. นะคะ อันนี้นี่สภาพคล่องชั่วคราวให้กับการดำรงชีวิต</w:t>
      </w:r>
      <w:r>
        <w:t xml:space="preserve"> </w:t>
      </w:r>
      <w:r>
        <w:t xml:space="preserve">นะคะ บรรเทาความเดือดร้อนสำหรับผู้ที่ได้รับผลกระทบจากโควิด 19 นี้ ที่มีรายได้ประจำ หรือผู้ที่มีรายได้น้อยผู้ที่ประกอบอาชีพอิสระ ผู้ประกอบการรายย่อย รวมถึงผู้ประกอบการด้วยนะคะ ธนาคารออมสิน และ ธกส. นะคะ รายละ 10,000 บาท หลักเกณฑ์ก็จะผ่อนปรนปกตินะคะ คิดดอกเบี้ยละ 0.35 ต่อเดือนนะคะ แล้วก็เป็นระยะเวลา 3 ปี จะดูแลนะครับ โดยปลอดทั้งเงินต้นและปลอดทั้งดอกเบี้ยนะคะ ในระยะ 6 เดือนแรก โดยผู้ที่สนใจก็ไปติดต่อไปติดต่อไปที่ธนาคารออมสิน และ ธกส. นะคะ วันที่ 31 ธันวาคม 2564</w:t>
      </w:r>
      <w:r>
        <w:t xml:space="preserve"> </w:t>
      </w:r>
      <w:r>
        <w:t xml:space="preserve">นะคะ ในส่วนที่ 2 นะคะ เป็นมาตรการพักชำระหนี้ ของสถาบันการเงินเฉพาะกิจนะคะ ช่วยเหลือลูกหนี้ในสถาบันการเงิน</w:t>
      </w:r>
      <w:r>
        <w:t xml:space="preserve"> </w:t>
      </w:r>
      <w:r>
        <w:t xml:space="preserve">เป็นรายกรณีผ่านการปรับโครงสร้าง แล้วก็พักชำระหนี้ตามข้อตกลงสถานบันการเงินบันการเงิน และลูกหนี้ที่ดำเนินการอยู่ในปัจจุบัน</w:t>
      </w:r>
      <w:r>
        <w:t xml:space="preserve"> </w:t>
      </w:r>
      <w:r>
        <w:t xml:space="preserve">ที่เราประสบอยู่ ทางกระทรวงการคลังนะคะ ให้สถาบันการเงินเฉพาะกิจนี่ขยายระยะเวลามาตรการพักชำระหนี้ให้กับลูกหนี้ของตนเอง</w:t>
      </w:r>
      <w:r>
        <w:t xml:space="preserve"> </w:t>
      </w:r>
      <w:r>
        <w:t xml:space="preserve">ออกไปจนถึงปลายปี วันที่ 31 ธันวาคม 2564 ตามความสมัครใจนะคะ โดยในพักชำระเงินต้น</w:t>
      </w:r>
      <w:r>
        <w:t xml:space="preserve"> </w:t>
      </w:r>
      <w:r>
        <w:t xml:space="preserve">เพื่อลดภาระการชำระหนี้เป็นการชั่วคราวเพื่อนำเงินงวดที่จะชำระหนี้ไปเป็นเงินสภาพคล่อง</w:t>
      </w:r>
      <w:r>
        <w:t xml:space="preserve"> </w:t>
      </w:r>
      <w:r>
        <w:t xml:space="preserve">ประจำวันนะคะ อันนี้ก็จะช่วยให้ผู้ประกอบธุรกิจในช่วงที่มีความไม่แน่นอนสูง โดยการพักชำระหนี้ก็จะต้องไม่เพิ่มภาระให้กับลูกหนี้มากจนเกินควร เมื่อพิจารณาอัตราดอกเบี้ยตลอดระยะเวลาสัญญาเงินกู้นะคะ นอกจากนี้ก็ได้ให้สถาบันทางการเงินเฉพาะกิจนี่โดยให้วความได้รับผลกระทบตั้งแต่มากไปหาน้อย เพื่อดูแลลูกหนี้ในแต่ละกลุ่มได้อย่างเหมาะสมนะคะ โดยคำนึงถึงลูกหนี้เป็นสำคัญ อันนี้ก็เป็นมาตรการสำคัญทางการเงินได้ให้ความเห็นชอบไปเมื่อวานนี้นะคะ นอกเหนือจากมาตรการพักชำระหนี้ สถาบันการเงินเฉพาะกิจแล้ว ก็มีมาตรการทางการคลัง มาตรการอื่น ๆ ผู้ที่ได้รับผลกระทบจาก COVID-19 โดยผู้ที่เกี่ยวข้องได้หน่วยงานที่เกี่ยวข้องก็ได้มีการดำเนินการได้รับผลกระทบนะคะ แล้วก็เตรียมที่บรรเทาค่าใช้จ่ายต่าง ๆ ตอนนี้ก็มีมาตรการทางด้านการคลังนะคะ ที่เยียวยาลดภาระก็จะมีภายใต้โครงการเราชนะนะคะ ซึ่งตอนนี้ก็มีผู้ที่ได้รับสิทธิ์ในโครงการแล้ว 32 ล้านนคนนะคะ ก็คิดเป็นมูลค่าหมุนเวียนแล้ว 204,000 ล้านบาท มีโครงการเรารักกันนะคะ ซึ่งมีผู้ได้รับสิทธิ์ 8.1 ล้านคนนะคะ คิดเป็นมูลค่าการใช้จ่ายหมุนเวียนในระบบเศรษฐกิจแล้ว มากกว่า เป็นอันที่ดำเนินการอยู่ เดี๋ยวจะมีการคุยว่าเราจะให้เพิ่มอย่างไรเพิ่มเติมในรายละเอียดด้วยนะคะ ตอนนี้เราก็มีมาตรการภาษีนะคะ ที่ลดภาษีที่ดินและสิ่งปลูกสร้าง 2564</w:t>
      </w:r>
      <w:r>
        <w:t xml:space="preserve"> </w:t>
      </w:r>
      <w:r>
        <w:t xml:space="preserve">ลดไป 90 เปอร์เซ็นต์นะคะ ท่านจ่ายไปเพียง 10 เปอร์เซ็นต์ ที่จริง ๆ ท่านต้องจ่ายนะคะ แล้วก็ขยายเวลาดำเนินการจัดเก็บภาษีที่ดินและสิ่งปลูกสร้างออกไปด้วยนะคะ มีมาตรการในการลดค่าทำเนียม การจดสิทธิ การจดทะเบียน มีการขยายเวลานะคะ ชำระภาษีให้กับผู้มีหน้าที่ชำระภาษีเงินได้นิติบุคคล บุคคลธรรมดาและเลื่อนระยะเวลาชำระภาษีส่วนมาตรการทางการเงินที่มีอยู่ก็มีทั้งพระราชกำหนดช่วยเหลือ</w:t>
      </w:r>
      <w:r>
        <w:t xml:space="preserve"> </w:t>
      </w:r>
      <w:r>
        <w:t xml:space="preserve">ธุรกิจที่ได้รับผลกระทบต่อโรคระบาดไวรัสโคโรนา 2019 พ.ศ. 2564 นะคะ ซึ่งมีทั้งสินเชื่อฟื้นฟูพักทรัพย์ พักหนี้</w:t>
      </w:r>
      <w:r>
        <w:t xml:space="preserve"> </w:t>
      </w:r>
      <w:r>
        <w:t xml:space="preserve">PGS9 ของบริษัท</w:t>
      </w:r>
      <w:r>
        <w:t xml:space="preserve"> </w:t>
      </w:r>
      <w:r>
        <w:t xml:space="preserve">อุตสาหกรรมขนาดย่อมนะคะ มาตรการช่วยเหลือลูกหนี้ที่ช่วยเหลือผลกระทบ</w:t>
      </w:r>
      <w:r>
        <w:t xml:space="preserve"> </w:t>
      </w:r>
      <w:r>
        <w:t xml:space="preserve">ระลอกใหม่นี้ของธนาคารประเทศไทย ไกล่เกลี่ยหนี้บัตรเครดิตหนี้ส่วนบุคคล มีการปรับวิธีการคำนวณดอกเบี้ยผิดชำระหนี้ แล้วก็มีการแก้ไขเพิ่มเติมมาพูดถึงมาตรการใหม่ที่กำลังจะออกนะคะ ติดตามสถานการณ์แพร่ระบาดของโควิด-19 อย่างใกล้ชิดนะคะ แล้วก็เห็นว่ามีความจำเป็นต้องเยียวยาประชาชน</w:t>
      </w:r>
      <w:r>
        <w:t xml:space="preserve"> </w:t>
      </w:r>
      <w:r>
        <w:t xml:space="preserve">อย่างต่อเนื่องนะคะ โดยจะมีการเพิ่มเงินให้กับเราชนะนะคะ อย่างที่กล่วงไปแล้ว ควบคุมที่ 93.3 ล้านคนนะคะ ผู้ที่อยู่ในโครงการนี้อยู่แล้วนี่ก็จะได้รับเงิน 1,000 บาท 2,000 บาท ก็คือ 1,000 บาท ต่อ 1 อาทิตย์ ในช่วง พฤษภาคมนี้</w:t>
      </w:r>
      <w:r>
        <w:t xml:space="preserve"> </w:t>
      </w:r>
      <w:r>
        <w:t xml:space="preserve">ได้ในถึงเดือนมิถุนายน 2564 เช่นเดียวกันกับโครงการมาตรา 33 เรารักกันนะคะ ผู้ที่อยู่ในโครงการนี้แล้ว ก็จะได้รับเงินเพิ่มอีก 2,000 บาท ก็จะได้รับเงินในเดือนพฤษภาคม แล้วก็จะใช้จ่ายได้จนถึงเดือนมิถุนายน 2564 เช่นเดียวกันค่ะ ในมาตรการนี้นะคะ หน่วยงานที่เกี่ยวข้องจะเป็นกระทรวงการคลังนะคะ จะมีการเร่งที่นำเข้าสู่กระบวนการพิจารณาของนายกรัฐมนตรีวันพรุ่งนี้นี่คาดว่าจะมีการพิจารณาจากคณะกรรมการ</w:t>
      </w:r>
      <w:r>
        <w:t xml:space="preserve"> </w:t>
      </w:r>
      <w:r>
        <w:t xml:space="preserve">กลั่นกรองการใช้จ่ายเงินกู้ เข้าสู่คณะรัฐมนตรีได้ในสัปดาห์หน้าค่ะ มาตรการอีกมาตรการหนึ่งที่ออกมาบรรเทา เรียกว่าบรรเทาภาระค่าครองชีพที่ออกไปแล้วนะคะ ก็คือมาตรการบรรเทาค่าใช้จ่าย ค่าใช้จ่ายทางด้านค่าน้ำ ค่าไฟ แล้วก็สำหรับกิจการขนาดเล็กในช่วงเดือนพฤษภาคมถึงเดือนมิถุนายน 2564 นะคะ อันนี้จะช่วยลดภาระค่าใช้จ่ายประชาชน ที่ Work form home กระทบจากการขาดรายได้เนื่องจากมาตรการการควบคุมการระบาดของรัฐบาลนะคะ ถัดมานะคะ ระยะที่ 2 ที่จะออกมา ทางรัฐบาลก็มีออกมาตรการที่เหมาะสม และ</w:t>
      </w:r>
      <w:r>
        <w:t xml:space="preserve"> </w:t>
      </w:r>
      <w:r>
        <w:t xml:space="preserve">ผู้ประกอบการที่ได้รับผลกระทบนะคะ รวมถึงเพื่อที่จะดูแลและฟื้นฟูเศรษฐกิจไทย เมื่อสถานการณ์ต่าง ๆ ได้คลี่คลายลง เพื่อบรรเทา แล้ว</w:t>
      </w:r>
      <w:r>
        <w:t xml:space="preserve"> </w:t>
      </w:r>
      <w:r>
        <w:t xml:space="preserve">ของโควิด-19 นี้นะคะ รวมถึงจะพยายามรักษาระดับและทิศทางการเจริญเติบโตเศรษฐกิจของประเทศ ซึ่งจะเน้นให้ความช่วยเหลือกับพี่น้องประชาชน</w:t>
      </w:r>
      <w:r>
        <w:t xml:space="preserve"> </w:t>
      </w:r>
      <w:r>
        <w:t xml:space="preserve">ในทุกภาคส่วนนะคะ แล้วก็จะพิจารณาดูนะคะ กลุ่มแรกจะเป็นกลุ่มที่มีความบอบบางทางธุรกิจและสังคม ก็ได้แก่ กลุ่มที่มีบัตรสวัสดิการแห่งรัฐนะคะ จำนวนประมาณ 14 ล้านคน และผู้ต้องการความช่วยเหลือพิเศษ ผู้สูงอายุ ผู้พิการ ผู้ป่วยติดเตียง อย่างนี้เป็นต้น นะคะ ส่วนนี้จะอีกประมาณ 2.5 ล้านคนนะคะ ผู้ถือบัตรสวัสดิการ และกลุ่มเปราะบางนี่ ก็ประมาณทั้งสิ้น 16.5 ล้านคนนะคะ ทั้งนี้จะให้วงเงินนะคะ ที่จะจัดซื้อสินเค้าบริการด้วยบัตรสวัสดิการแห่งรัฐ แล้วแต่ว่าท่านอยู่ในกลุ่มไหนนะคะ อันนี้จะลดภาระค่าใช้จ่ายโดยที่ช่วยเหลือเพิ่มเติม 200 บาท ต่อเดือนเป็นระยะเวลา 6 เดือนนะคะ ทั้งสิ้นก็จะได้คนละ 1,200 บาท ในกลุ่มที่ 2 นะคะ เป็นกลุ่มประชาชนทั่วไปนะคะ ที่เรียกว่าเป็นกลุ่มพอมีระดับรายได้ปานกลาง ก็จะผ่านโครงการคนละครึ่งระยะที่ 3 นะคะ ผ่านมาประชาชนก็จะคุ้นเคยนะคะ การใช้งานของโครงการคนละครึ่งอยู่แล้วนะคะ อันนี้ก็จะลดภาระค่าใช้จ่าย และจะช่วยเหลือพ่อค้า แม่ค้ารายย่อยนอกเหนือจากการช่วยลดค่าใช้จ่ายของประชาชน</w:t>
      </w:r>
      <w:r>
        <w:t xml:space="preserve"> </w:t>
      </w:r>
      <w:r>
        <w:t xml:space="preserve">โดยคาดว่าโครงการคนละครึ่งระยะที่ 3 นี่</w:t>
      </w:r>
      <w:r>
        <w:t xml:space="preserve"> </w:t>
      </w:r>
      <w:r>
        <w:t xml:space="preserve">ไว้ที่จะรองรับสำหรับประชาชนถึง 31 ล้านคนนะคะ</w:t>
      </w:r>
      <w:r>
        <w:t xml:space="preserve"> </w:t>
      </w:r>
      <w:r>
        <w:t xml:space="preserve">ของเดิมนี่มีประชาชนอยู่ในโครงการแล้วรวมกัน 15 ล้านคน ก็จะเห็นว่ารองรับเพิ่มอีก 16 ล้านคน อันนี้ก็จะทำให้เป็นการช่วยลดภาระค่าใช้จ่ายประชาชน</w:t>
      </w:r>
      <w:r>
        <w:t xml:space="preserve"> </w:t>
      </w:r>
      <w:r>
        <w:t xml:space="preserve">ในการซื้อสินค้าและบริการ ยังเป็นลักษณะการร่วมจ่าย ที่ 50 เปอร์เซ็นต์นะคะ รัฐบาลออก 5ประชาชนออก 50 เปอร์เซ็นต์ ในการออกค่าสินค้านะคะ สนับสนุนไม่เกิน 150 ต่อวันนะคะ ในอันนี้ก็คือหลักการได้มีการอนุมัติแล้ว จะได้รับ 3,000 บาทต่อคน ในระยะเวลาโครงการ จนถึงสิ้นปี 2564 นะคะ มาตรการในกลุ่มสุดท้ายนะคะ ที่จะกล่าวถึงนะคะ อันนี้จะเป็นมาตรการที่จะออกมาใหม่ ผ่านโครงการยิ่งใช้ยิ่งได้นะคะ โครงการนี้เป็นโครงการใหม่จากเดิมที่ผู้ซื้อเป็นผู้ที่มี</w:t>
      </w:r>
      <w:r>
        <w:t xml:space="preserve"> </w:t>
      </w:r>
      <w:r>
        <w:t xml:space="preserve">รายได้สูงนะคะ โดยภาครัฐจะสนับสนุนบัตรกำนันอิเล็กทรอนิกส์ ให้กับผู้ได้รับสิทธิ์ ยิ่งได้นะคะ ตามมูลค่าวงเงินผ่าน G-wallet นะคะ ผ่านแอปพลิเคชันเป๋าสตางค์ คาดว่าในอัตราจะประมาณร้อยละ 10 หรือ 15 นะคะ แล้วก็แต่ละคนสะสม รัฐบาลจะอุดหนุนสูงสุดไม่เกิน 7,000 บาทต่อคนนะคะ จ่ายเงิน ผ่าน G-wallet นะคะ บนแอปพลิเคชันเป๋าตังค์ กับผู้ประกอบการร้านค้าและบริการที่จดทะเบียนเพิ่ม</w:t>
      </w:r>
      <w:r>
        <w:t xml:space="preserve"> </w:t>
      </w:r>
      <w:r>
        <w:t xml:space="preserve">นะคะ ที่เข้าร่วมโครงการยิ่งใช้ยิ่งได้ คาดว่าในโครงการนี้นะคะ เราได้เตรียมงบประมาณเสนอต่อไปนะคะ ครอบคลุมประมาณ 4 ล้านคนนะคะ ซึ่งคาดว่าจะกระตุ้น</w:t>
      </w:r>
      <w:r>
        <w:t xml:space="preserve"> </w:t>
      </w:r>
      <w:r>
        <w:t xml:space="preserve">สูงนะคะ ให้นำเงินออกมาใช้จ่ายแล้วก็สนับสนุนผู้ประกอบการที่อยู่ในภาษีมูลค่าเพิ่มด้วยนะคะ จะเห็นได้ว่าสำหรับมาตรการ</w:t>
      </w:r>
      <w:r>
        <w:t xml:space="preserve"> </w:t>
      </w:r>
      <w:r>
        <w:t xml:space="preserve">เพื่อดูแลฟื้นฟูเศรษฐกิจ</w:t>
      </w:r>
      <w:r>
        <w:t xml:space="preserve"> </w:t>
      </w:r>
      <w:r>
        <w:t xml:space="preserve">ทั้ง 4 โครงการที่กล่วงมานะคะ ระยะเวลาต่อไป ก็จะควบคุมกลุ่มเป้าหมายได้มากกว่า 51 ล้านคน ในส่วนนี้เองก็คาดว่าเม็ดเงินที่เข้าสู่ระบบเศรษฐกิจก็จะมากกว่า 4 แสนล้านบาท นะคะ ตาม พ.ร.ก. ให้อำนาจกู้เงิน</w:t>
      </w:r>
      <w:r>
        <w:t xml:space="preserve"> </w:t>
      </w:r>
      <w:r>
        <w:t xml:space="preserve">เยียวยาและฟื้นฟูเศรษฐกิจจากการระบาดของไวรัสโคโรนา 2019 นะคะ โดยในส่วนของมาตรการครึ่งหลังนี้นะคะ ของปี พ.ศ. 2564 นี้นะคะ จะมีการเร่งพิจารณาโครงการ</w:t>
      </w:r>
      <w:r>
        <w:t xml:space="preserve"> </w:t>
      </w:r>
      <w:r>
        <w:t xml:space="preserve">ต่อไปนะคะ อันนี้ก็จะเป็นภาพรวมของมาตรการนะคะ การเงิน การคลัง เหลือแล้วก็บรรเทาผลกระทบ ไวรัสโคโรนา 2019 ในระลอกใหม่นี้นะคะ ที่มีการเห็นชอบคุยกันแล้วก็เห็นชอบในหลักการไปแล้วเมื่อวานนี้นะคะ ที่คณะรัฐมนตรีที่เห็นชอบไป</w:t>
      </w:r>
    </w:p>
    <w:p>
      <w:pPr>
        <w:pStyle w:val="BodyText"/>
      </w:pPr>
      <w:r>
        <w:t xml:space="preserve">(คุณปวีณา) เมื่อสักครู่ท่านโฆษกไปแล้วว่าแต่ละโครงการมีระยะเวลาเท่าไร แต่ว่าก็จะมีคำถามตามมาว่าแล้วจะเริ่มโครงการประมาณช่วงเวลาไหนได้บ้างคะ แต่ละโครงการ //ค่ะ ต้องเรียนว่า สำหรับโครงการที่ได้กล่าวไป</w:t>
      </w:r>
      <w:r>
        <w:t xml:space="preserve"> </w:t>
      </w:r>
      <w:r>
        <w:t xml:space="preserve">ที่จะเร่งนำเข้า ครม. สัปดาห์หน้านะคะ แล้วก็มาตรา 33 แล้วก็</w:t>
      </w:r>
      <w:r>
        <w:t xml:space="preserve"> </w:t>
      </w:r>
      <w:r>
        <w:t xml:space="preserve">จะเร่งเข้า ครม. ได้สัปดาห์หน้า แล้วเม็ดเงินจะออกภายในเดือนพฤษภาคมนี้ ก็จะให้ประชาชนได้ไปจนถึงปลายมิถุนายนนะคะ สำหรับในระยะถัดไปโครงการที่กล่าวถึงว่า</w:t>
      </w:r>
      <w:r>
        <w:t xml:space="preserve"> </w:t>
      </w:r>
      <w:r>
        <w:t xml:space="preserve">ผู้ถือบัตรสวัสดิการแห่งรัฐนะคะ และผู้ใช้จ่ายผ่านบัตรประชาชน คนละครึ่ง และยิ่งใช้ยิ่งได้ ก็จะออกมาพร้อมกันนะคะ เพื่อที่จะกระตุ้นการใช้จ่ายในประเทศอย่างไรก็ตามก็จะต้องดูสถานการณ์ด้วยนะคะ ถ้าหากว่าสถานการณ์นี่ดีขึ้น สามารถที่จะออกมาจับจ่ายใช้สอย และการกระตุ้นให้ระบบเศรษฐกิจดีขึ้นได้ ก็คาดว่าในช่วงครึ่งหลังของปีนะคะ คาดว่ากรกฎาคมนำเม็ดเงินลงสู่ระบบเศรษฐกิจได้ค่ะ กรกฎาคม ถึง ธันวาคม</w:t>
      </w:r>
    </w:p>
    <w:p>
      <w:pPr>
        <w:pStyle w:val="BodyText"/>
      </w:pPr>
      <w:r>
        <w:t xml:space="preserve">(คุณปวีณา) แต่หลายคน ครั้งนี้นี่มีผลกระทบค่อนข้างมากกว่าที่ผ่านมา จะมีคำถามมาว่าแล้วทำไมการเยียวยาครั้งนี้มันดูเหมือนน้อยกว่าครั้งที่ผ่านมา เราได้มีการพูดคุยไหมคะ เราประเมินจากอะไร เราดูการประเมินครั้งนี้นี่เป็นเกณฑ์อย่างไรบ้างคะ // จริง ๆ แล้วนี่ในการเยียวยาครั้งที่แล้วนี่ 3,500 บาท 2 เดือนนะคะ ช่วงนั้นก็จะเป็นมาตรการช่วงเดือนกุมภาพันธ์ในครั้งนี้ เป็นการเยียวยาเดือนพฤษภาคมนี้เองนะคะ มีการตอนนี้มีการหยุดอยู่บ้านนะคะ มีมาตรการที่เตรียมให้สำหรับ 1,000 บาทนะคะ ในแต่ละช่วง ก็คือใน 2 อาทิตย์นี้นะคะ ต่อเนื่องในการลดค่าน้ำ ค่าไฟนะคะ ช่วยผู้ประกอบการสินเชื่อทางด้านการเงิน เนื่องจากมีการดำเนินการอย่างต่อเนื่องนะคะ เราต้องดูตั้งแต่ต้นปีนะคะ มีมาตรการที่มีระยะเวลาที่ยังใช้อยู่ด้วยนะคะ อันนี้ก็ออกมาเยียวยาอย่างเร่งด่วน สำหรับระยะต่อไปถ้าดูนะคะ ที่ทางรัฐบาลเตรียมไว้ สำหรับ 3 โครงการ 3-4 โครงการที่จะออกมานี่</w:t>
      </w:r>
      <w:r>
        <w:t xml:space="preserve"> </w:t>
      </w:r>
      <w:r>
        <w:t xml:space="preserve">ในครั้งนี้ครอบคลุมในมากกว่าในครั้งที่ผ่านมา โดยเฉพาะถ้าดูในโครงการคนละครึ่งนะคะ จากเดิมที่ดูแล้วก็ใช้อยู่ประมาณ 15 ล้านคนนี่ ตอนนี้ก็เตรียมพร้อมสำหรับผู้มีความต้องการ ต้องมาแย่งกันตื่นแต่เช้าเหมือนในอดีต ก็ต้องการให้ทุกคนที่เข้าร่วมโครงการนี่ได้เข้าร่วมอย่างครบถ้วนนะคะ ก็มีการประเมินไว้ 31 ล้านคนค่ะ</w:t>
      </w:r>
    </w:p>
    <w:p>
      <w:pPr>
        <w:pStyle w:val="BodyText"/>
      </w:pPr>
      <w:r>
        <w:t xml:space="preserve">(คุณปวีณา) และอย่างโครงการคนละครึ่ง ถ้าเป็นคนที่เคยได้รับสิทธิ์แล้ว เข้ารับสิทธิรอบ 2 ได้อีกไหมคะ โครงการคนละครึ่งอยู่แล้วนี่ // ค่ะ ก็สามารถเข้าร่วม</w:t>
      </w:r>
      <w:r>
        <w:t xml:space="preserve"> </w:t>
      </w:r>
      <w:r>
        <w:t xml:space="preserve">ในโครงการคนละครึ่งเฟส 3 ค่ะ ส่วนคนที่ไม่เคยอยู่ก็สามารถที่จะสมัครได้เมื่อระยะเวลามาถึง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ปวีณา) ค่ะ ก็สามารถเข้าร่วมได้ ถูกต้องไหมคะ แล้วอย่าง ม.33 หรือเราชนะนี่ค่ะ ถ้าจะเป็นจะต้องเฉพาะคนที่อยู่ในโครงการอยู่แล้วถึงจะได้รับเงินต่อเนื่อง // ค่ะ โครงการเราชนะ และโครงการมาตรา 33 นี่ ก็จะได้ขยายเพิ่มเติมเยียวยาจากรอบที่แล้วนะคะ ยังต่อเนื่องอยู่ จริง ๆ แล้วยังไม่ได้ขาดตอน</w:t>
      </w:r>
      <w:r>
        <w:t xml:space="preserve"> </w:t>
      </w:r>
      <w:r>
        <w:t xml:space="preserve">และมาตราเราชนะ ต่อเนื่องนะคะ ก็เป็นการเพิ่มวงเงินเยียวยาจากครั้งที่แล้วนะคะ</w:t>
      </w:r>
    </w:p>
    <w:p>
      <w:pPr>
        <w:pStyle w:val="BodyText"/>
      </w:pPr>
      <w:r>
        <w:t xml:space="preserve">(คุณปวีณา) ค่ะ เราก็จะพยายามให้ครอบคลุมที่สุด ถ้าหลังจากนี้</w:t>
      </w:r>
      <w:r>
        <w:t xml:space="preserve"> </w:t>
      </w:r>
      <w:r>
        <w:t xml:space="preserve">เราไม่ได้อยู่ในกลุ่มนั้นเลย หลาย ๆ กลุ่มอย่างนี้ค่ะ จะมีการเพิ่มเติมมากกว่านี้</w:t>
      </w:r>
      <w:r>
        <w:t xml:space="preserve"> </w:t>
      </w:r>
      <w:r>
        <w:t xml:space="preserve">อีกไหมคะ // ค่ะ จะเห็นได้ว่ากลุ่มของเราชนะและกลุ่มมาตรา 33 นะคะ ก็ช่วยแรงงานนะคะ ช่วยประชาชน</w:t>
      </w:r>
      <w:r>
        <w:t xml:space="preserve"> </w:t>
      </w:r>
      <w:r>
        <w:t xml:space="preserve">ที่เราคัดกรองสิทธิ์ ซึ่งก็ดูปานกลางถึงรายได้น้อยนะคะ ผู้ที่มีรายได้สูงนี่ไม่เข้าเกณฑ์นะคะ ถามว่ายิ่งใช้ ยิ่งได้ ก็คือโครงการ</w:t>
      </w:r>
      <w:r>
        <w:t xml:space="preserve"> </w:t>
      </w:r>
      <w:r>
        <w:t xml:space="preserve">ตอบสนองให้ผู้ที่มีรายได้สูงมากนะคะ มากขึ้นค่ะ</w:t>
      </w:r>
    </w:p>
    <w:p>
      <w:pPr>
        <w:pStyle w:val="BodyText"/>
      </w:pPr>
      <w:r>
        <w:t xml:space="preserve">(คุณปวีณา) ค่ะ แล้วถ้าเป็นประชาชนเข้าไปร่วมอย่างเช่น เข้าร่วมโครงการคนละครึ่งแล้วจะไปเข้าโครงการยิ่งใช้ยิ่งได้</w:t>
      </w:r>
      <w:r>
        <w:t xml:space="preserve"> </w:t>
      </w:r>
      <w:r>
        <w:t xml:space="preserve">ได้ไหมคะ // ต้องเรียนว่าโครงการเป็น 1 คน ต่อ 1 สิทธิ์นะคะ ถ้าคนที่เลือกยิ่งใช้ยิ่งได้ท่านก็ไม่สามารถลงสมัครในโครงการคนละครึ่งได้ หรือถ้าท่านถือบัตรสวัสดิการแห่งรัฐ</w:t>
      </w:r>
      <w:r>
        <w:t xml:space="preserve"> </w:t>
      </w:r>
      <w:r>
        <w:t xml:space="preserve">ถ้าท่านได้ถือบัตรสวัสดิการแห่งรัฐแล้วไม่ได้เป็นต้น ก็จะเป็น 1 โครงการต่อ 1 คนนะคะ</w:t>
      </w:r>
    </w:p>
    <w:p>
      <w:pPr>
        <w:pStyle w:val="BodyText"/>
      </w:pPr>
      <w:r>
        <w:t xml:space="preserve">(คุณปวีณา) ค่ะ ถ้าจะไปดูรายละเอียดที่กำลังออกมา รวมถึงมาตรการช่วยเหลือเรื่องสินเชื่อ</w:t>
      </w:r>
      <w:r>
        <w:t xml:space="preserve"> </w:t>
      </w:r>
      <w:r>
        <w:t xml:space="preserve">เรื่องธนาคารต่าง ๆ ถ้าดูภาพรวมที่จะถูกต้องและชัดเจนที่สุดคะ // ค่ะ ทางกระทรวงการคลังจะมีเว็บไซต์ด้วยนะคะ www.mogf.go.th นะคะ หรือสำนักงานเศรษฐกิจการคลังนะคะ www.fto.in.thนอกจากนี้หน่วยงานที่เกี่ยวข้อง</w:t>
      </w:r>
      <w:r>
        <w:t xml:space="preserve"> </w:t>
      </w:r>
      <w:r>
        <w:t xml:space="preserve">นะคะ ในเรื่องมาตรการต่าง ๆ ให้พี่น้องประชาชนได้รับทราบ</w:t>
      </w:r>
      <w:r>
        <w:t xml:space="preserve"> </w:t>
      </w:r>
      <w:r>
        <w:t xml:space="preserve">อย่างใกล้ชิดค่ะ</w:t>
      </w:r>
    </w:p>
    <w:p>
      <w:pPr>
        <w:pStyle w:val="BodyText"/>
      </w:pPr>
      <w:r>
        <w:t xml:space="preserve">(คุณปวีณา) หมดประเด็นของคำถามแล้วค่ะ //สวัสดีค่ะ</w:t>
      </w:r>
    </w:p>
    <w:p>
      <w:pPr>
        <w:pStyle w:val="BodyText"/>
      </w:pPr>
      <w:r>
        <w:t xml:space="preserve">(คุณปวีณา) กราบขอบพระคุณนะคะ ท่านโฆษกกระทรวงการคลัง เศรษฐกิจการคลังนะคะ ในฐานะที่ท่านคุณกุลยา ตันติเตมิตรนะคะ นี่ก็เรียกว่าเป็นภาพรวมของคณะกรรมการนะคะ ที่มีมติเห็นชอบ หลังจากนี้ไม่นานเกินรอค่ะ การคลังเร่งทำรายละเอียดเพื่อที่จะมาปฏิบัติให้ประชาชนที่ได้รับผลกระทบนะคะ จากเรื่องสถานการณ์ COVID-19 ได้รับมาตรการเยียวยาต่าง ๆ อย่าลืมนะคะ รายละเอียดต่าง ๆ สามารถเข้าไปดูได้ที่เว็บฯ ได้เห็นภาพรวมที่ชัดเจน เราจะเข้าสิทธิ์อะไร 1 คนต่อ 1 สิทธิ์เท่านั้น ถือว่าเป็นการช่วยเหลือและเยียวยาเพื่อที่จะให้เราผ่านพ้นวิกฤตนี้ไปด้วยกันค่ะ วันนี้หมดเวลาแล้วนะคะ สำหรับการแถลงข่าว จากศูนย์ ดิฉัน ปวีณา ฟักทองและ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6 พ.ค. 64)</dc:title>
  <dc:creator/>
  <cp:keywords/>
  <dcterms:created xsi:type="dcterms:W3CDTF">2021-05-06T06:15:59Z</dcterms:created>
  <dcterms:modified xsi:type="dcterms:W3CDTF">2021-05-06T06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1.10 น.</vt:lpwstr>
  </property>
  <property fmtid="{D5CDD505-2E9C-101B-9397-08002B2CF9AE}" pid="3" name="subtitle">
    <vt:lpwstr/>
  </property>
</Properties>
</file>